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4A36A7" w:rsidRPr="004A36A7" w14:paraId="300FF9B9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CF36253" w14:textId="7777777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ascii="DIN NEXT™ ARABIC MEDIUM" w:eastAsia="Calibri" w:hAnsi="DIN NEXT™ ARABIC MEDIUM" w:cs="Arial"/>
                  <w:b/>
                  <w:color w:val="52B5C2"/>
                  <w:sz w:val="28"/>
                </w:rPr>
                <w:alias w:val="Course Title"/>
                <w:tag w:val="Course Title"/>
                <w:id w:val="1748220349"/>
                <w:placeholder>
                  <w:docPart w:val="FAB76FCAFDD241B4ABA2AAAC3BAD38E9"/>
                </w:placeholder>
                <w:showingPlcHdr/>
              </w:sdtPr>
              <w:sdtEndPr>
                <w:rPr>
                  <w:rFonts w:ascii="Calibri" w:hAnsi="Calibr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4A36A7">
                  <w:rPr>
                    <w:rFonts w:ascii="Calibri" w:eastAsia="Calibri" w:hAnsi="Calibri" w:cs="Calibri"/>
                    <w:i/>
                    <w:iCs/>
                    <w:color w:val="7B7B7B"/>
                    <w:sz w:val="20"/>
                    <w:szCs w:val="20"/>
                  </w:rPr>
                  <w:t xml:space="preserve"> Enter Course Title</w:t>
                </w:r>
                <w:r w:rsidRPr="004A36A7">
                  <w:rPr>
                    <w:rFonts w:ascii="Calibri" w:eastAsia="Calibri" w:hAnsi="Calibri" w:cs="Arial"/>
                    <w:color w:val="7B7B7B"/>
                  </w:rPr>
                  <w:t>.</w:t>
                </w:r>
              </w:sdtContent>
            </w:sdt>
          </w:p>
        </w:tc>
      </w:tr>
      <w:tr w:rsidR="004A36A7" w:rsidRPr="004A36A7" w14:paraId="49E70998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FEBF370" w14:textId="7777777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4A36A7">
              <w:rPr>
                <w:rFonts w:ascii="DIN NEXT™ ARABIC MEDIUM" w:eastAsia="Calibri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eastAsia="Calibri" w:hAnsi="DIN NEXT™ ARABIC MEDIUM" w:cs="Arial"/>
                  <w:b/>
                  <w:color w:val="52B5C2"/>
                  <w:sz w:val="28"/>
                </w:rPr>
                <w:alias w:val="Course Code"/>
                <w:tag w:val="Course Code"/>
                <w:id w:val="997076599"/>
                <w:placeholder>
                  <w:docPart w:val="574346832F224CBCB8F778E1819B4CB7"/>
                </w:placeholder>
                <w:temporary/>
                <w:showingPlcHdr/>
              </w:sdtPr>
              <w:sdtEndPr>
                <w:rPr>
                  <w:rFonts w:ascii="Calibri" w:hAnsi="Calibr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4A36A7">
                  <w:rPr>
                    <w:rFonts w:ascii="Calibri" w:eastAsia="Calibri" w:hAnsi="Calibri" w:cs="Calibri"/>
                    <w:i/>
                    <w:iCs/>
                    <w:color w:val="7B7B7B"/>
                    <w:sz w:val="20"/>
                    <w:szCs w:val="20"/>
                  </w:rPr>
                  <w:t xml:space="preserve"> Enter Course Code</w:t>
                </w:r>
                <w:r w:rsidRPr="004A36A7">
                  <w:rPr>
                    <w:rFonts w:ascii="Calibri" w:eastAsia="Calibri" w:hAnsi="Calibri" w:cs="Arial"/>
                    <w:color w:val="7B7B7B"/>
                  </w:rPr>
                  <w:t>.</w:t>
                </w:r>
              </w:sdtContent>
            </w:sdt>
          </w:p>
        </w:tc>
      </w:tr>
      <w:tr w:rsidR="004A36A7" w:rsidRPr="004A36A7" w14:paraId="12FF7BF3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F67FA70" w14:textId="7777777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4A36A7">
              <w:rPr>
                <w:rFonts w:ascii="DIN NEXT™ ARABIC MEDIUM" w:eastAsia="Calibri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r w:rsidRPr="004A36A7">
              <w:rPr>
                <w:rFonts w:ascii="Calibri" w:eastAsia="Calibri" w:hAnsi="Calibri" w:cs="Arial"/>
              </w:rPr>
              <w:t xml:space="preserve"> </w:t>
            </w:r>
            <w:r w:rsidRPr="004A36A7">
              <w:rPr>
                <w:rFonts w:ascii="DIN NEXT™ ARABIC MEDIUM" w:eastAsia="Calibri" w:hAnsi="DIN NEXT™ ARABIC MEDIUM" w:cs="DIN NEXT™ ARABIC MEDIUM"/>
                <w:color w:val="52B5C2"/>
                <w:sz w:val="28"/>
                <w:szCs w:val="28"/>
              </w:rPr>
              <w:t xml:space="preserve">Bachelor of  Tourism &amp; Hospitality Management      </w:t>
            </w:r>
          </w:p>
        </w:tc>
      </w:tr>
      <w:tr w:rsidR="004A36A7" w:rsidRPr="004A36A7" w14:paraId="1262A90C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E42C3E9" w14:textId="7777777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</w:rPr>
            </w:pP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</w:rPr>
              <w:t xml:space="preserve">Department:  </w:t>
            </w:r>
            <w:r w:rsidRPr="004A36A7">
              <w:rPr>
                <w:rFonts w:ascii="Calibri" w:eastAsia="Calibri" w:hAnsi="Calibri" w:cs="Arial"/>
              </w:rPr>
              <w:t xml:space="preserve"> </w:t>
            </w:r>
            <w:r w:rsidRPr="004A36A7">
              <w:rPr>
                <w:rFonts w:ascii="DIN NEXT™ ARABIC MEDIUM" w:eastAsia="Calibri" w:hAnsi="DIN NEXT™ ARABIC MEDIUM" w:cs="DIN NEXT™ ARABIC MEDIUM"/>
                <w:color w:val="52B5C2"/>
                <w:sz w:val="28"/>
                <w:szCs w:val="28"/>
              </w:rPr>
              <w:t>Tourism &amp; Hotel Management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</w:rPr>
              <w:t xml:space="preserve">    </w:t>
            </w:r>
          </w:p>
        </w:tc>
      </w:tr>
      <w:tr w:rsidR="004A36A7" w:rsidRPr="004A36A7" w14:paraId="77580B71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DFBFE4F" w14:textId="7777777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</w:rPr>
            </w:pP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4A36A7">
              <w:rPr>
                <w:rFonts w:ascii="Calibri" w:eastAsia="Calibri" w:hAnsi="Calibri" w:cs="Arial"/>
              </w:rPr>
              <w:t xml:space="preserve"> </w:t>
            </w:r>
            <w:r w:rsidRPr="004A36A7">
              <w:rPr>
                <w:rFonts w:ascii="DIN NEXT™ ARABIC MEDIUM" w:eastAsia="Calibri" w:hAnsi="DIN NEXT™ ARABIC MEDIUM" w:cs="DIN NEXT™ ARABIC MEDIUM"/>
                <w:color w:val="52B5C2"/>
                <w:sz w:val="28"/>
                <w:szCs w:val="28"/>
              </w:rPr>
              <w:t>College of Tourism and Archeology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</w:rPr>
              <w:t xml:space="preserve"> 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tr w:rsidR="004A36A7" w:rsidRPr="004A36A7" w14:paraId="4CA22889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7BBD9E0" w14:textId="7777777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</w:rPr>
            </w:pP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6"/>
                <w:szCs w:val="26"/>
              </w:rPr>
              <w:t xml:space="preserve">Institution: </w:t>
            </w:r>
            <w:r w:rsidRPr="004A36A7">
              <w:rPr>
                <w:rFonts w:ascii="Calibri" w:eastAsia="Calibri" w:hAnsi="Calibri" w:cs="Arial"/>
              </w:rPr>
              <w:t xml:space="preserve"> </w:t>
            </w:r>
            <w:r w:rsidRPr="004A36A7">
              <w:rPr>
                <w:rFonts w:ascii="DIN NEXT™ ARABIC MEDIUM" w:eastAsia="Calibri" w:hAnsi="DIN NEXT™ ARABIC MEDIUM" w:cs="DIN NEXT™ ARABIC MEDIUM"/>
                <w:color w:val="52B5C2"/>
                <w:sz w:val="28"/>
                <w:szCs w:val="28"/>
              </w:rPr>
              <w:t>King Saud University</w:t>
            </w:r>
          </w:p>
        </w:tc>
      </w:tr>
      <w:tr w:rsidR="004A36A7" w:rsidRPr="004A36A7" w14:paraId="27BFDD9C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03F9F886" w14:textId="64D3725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</w:rPr>
            </w:pPr>
            <w:r w:rsidRPr="004A36A7">
              <w:rPr>
                <w:rFonts w:ascii="DIN NEXT™ ARABIC BOLD" w:eastAsia="Calibri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4A36A7">
              <w:rPr>
                <w:rFonts w:ascii="DIN NEXT™ ARABIC BOLD" w:eastAsia="Calibri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4A36A7">
              <w:rPr>
                <w:rFonts w:ascii="DIN NEXT™ ARABIC MEDIUM" w:eastAsia="Calibri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Fonts w:ascii="DIN NEXT™ ARABIC MEDIUM" w:eastAsia="Calibri" w:hAnsi="DIN NEXT™ ARABIC MEDIUM" w:cs="Arial"/>
                <w:b/>
                <w:color w:val="52B5C2"/>
                <w:sz w:val="28"/>
              </w:rPr>
              <w:t>2023</w:t>
            </w:r>
          </w:p>
        </w:tc>
      </w:tr>
      <w:tr w:rsidR="004A36A7" w:rsidRPr="004A36A7" w14:paraId="14770400" w14:textId="77777777" w:rsidTr="00F518D7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6A5749B" w14:textId="77777777" w:rsidR="004A36A7" w:rsidRPr="004A36A7" w:rsidRDefault="004A36A7" w:rsidP="004A36A7">
            <w:pPr>
              <w:spacing w:line="276" w:lineRule="auto"/>
              <w:jc w:val="lowKashida"/>
              <w:rPr>
                <w:rFonts w:ascii="DIN NEXT™ ARABIC REGULAR" w:eastAsia="Calibri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4A36A7">
              <w:rPr>
                <w:rFonts w:ascii="DIN NEXT™ ARABIC BOLD" w:eastAsia="Calibri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4A36A7">
              <w:rPr>
                <w:rFonts w:ascii="DIN NEXT™ ARABIC BOLD" w:eastAsia="Calibri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4A36A7">
              <w:rPr>
                <w:rFonts w:ascii="DIN NEXT™ ARABIC BOLD" w:eastAsia="Calibri" w:hAnsi="DIN NEXT™ ARABIC BOLD" w:cs="DIN NEXT™ ARABIC BOLD"/>
                <w:color w:val="5279BB"/>
                <w:sz w:val="26"/>
                <w:szCs w:val="26"/>
              </w:rPr>
              <w:t xml:space="preserve">Revision Date  </w:t>
            </w:r>
            <w:r w:rsidRPr="004A36A7">
              <w:rPr>
                <w:rFonts w:ascii="DIN NEXT™ ARABIC MEDIUM" w:eastAsia="Calibri" w:hAnsi="DIN NEXT™ ARABIC MEDIUM" w:cs="DIN NEXT™ ARABIC MEDIUM"/>
                <w:color w:val="52B5C2"/>
                <w:sz w:val="28"/>
                <w:szCs w:val="28"/>
              </w:rPr>
              <w:t>2023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3CFC467C" w14:textId="77777777" w:rsidR="004A36A7" w:rsidRDefault="004A36A7" w:rsidP="004A36A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3528E0B5" w14:textId="77777777" w:rsidR="004A36A7" w:rsidRDefault="004A36A7" w:rsidP="004A36A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7C415B8A" w14:textId="77777777" w:rsidR="004A36A7" w:rsidRDefault="004A36A7" w:rsidP="004A36A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7261AA86" w14:textId="77777777" w:rsidR="004A36A7" w:rsidRDefault="004A36A7" w:rsidP="004A36A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08F22094" w14:textId="77777777" w:rsidR="004A36A7" w:rsidRDefault="004A36A7" w:rsidP="004A36A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4BD88B82" w14:textId="77777777" w:rsidR="004A36A7" w:rsidRDefault="004A36A7" w:rsidP="004A36A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4D6CC77A" w14:textId="77777777" w:rsidR="004A36A7" w:rsidRPr="003B6DF4" w:rsidRDefault="004A36A7" w:rsidP="004A36A7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4AE905DE" w:rsidR="00B01629" w:rsidRPr="00BE3299" w:rsidRDefault="00B01629" w:rsidP="004A36A7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6C83011D" w:rsidR="00BE3299" w:rsidRPr="00BE3299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46AE6288" w:rsidR="00BE3299" w:rsidRPr="00BE3299" w:rsidRDefault="002130D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13DD767" w:rsidR="00BE3299" w:rsidRPr="00BE3299" w:rsidRDefault="002130D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70DB10E3" w:rsidR="00BE3299" w:rsidRPr="00BE3299" w:rsidRDefault="002130D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CADF55A" w:rsidR="00BE3299" w:rsidRPr="00BE3299" w:rsidRDefault="002130D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386EA5A4" w:rsidR="00BE3299" w:rsidRPr="00BE3299" w:rsidRDefault="002130D6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212C2E2E" w:rsidR="00BE3299" w:rsidRPr="00BE3299" w:rsidRDefault="002130D6" w:rsidP="00CF049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4314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207EE1EE" w:rsidR="0039498A" w:rsidRPr="0039498A" w:rsidRDefault="007658C7" w:rsidP="005B59FF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</w:t>
            </w:r>
            <w:r w:rsidR="005B59FF">
              <w:rPr>
                <w:rFonts w:asciiTheme="minorHAnsi" w:hAnsiTheme="minorHAnsi" w:cstheme="minorHAnsi"/>
                <w:sz w:val="28"/>
                <w:szCs w:val="28"/>
              </w:rPr>
              <w:t>3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2130D6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2130D6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3CBA37D7" w:rsidR="00D71F88" w:rsidRPr="00D71F88" w:rsidRDefault="002130D6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59FF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CD3FEA0" w:rsidR="00D71F88" w:rsidRPr="00D71F88" w:rsidRDefault="002130D6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69E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2130D6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2130D6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D8A4A36" w:rsidR="00D71F88" w:rsidRPr="00073DAC" w:rsidRDefault="002130D6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59FF">
                  <w:rPr>
                    <w:rFonts w:ascii="MS Gothic" w:eastAsia="MS Gothic" w:hAnsi="MS Gothic" w:cstheme="minorHAnsi" w:hint="eastAsia"/>
                    <w:color w:val="000000" w:themeColor="text1"/>
                    <w:sz w:val="24"/>
                    <w:szCs w:val="24"/>
                  </w:rPr>
                  <w:t>☒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2E31324D" w:rsidR="00D71F88" w:rsidRPr="0039498A" w:rsidRDefault="00D71F88" w:rsidP="005B59FF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</w:t>
            </w:r>
            <w:r w:rsidR="005B59F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lective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E1A339C" w:rsidR="00A47B98" w:rsidRPr="0039498A" w:rsidRDefault="005B59FF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o requirements</w:t>
            </w: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5B59FF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76987A8D" w14:textId="77777777" w:rsidR="005B59FF" w:rsidRPr="0039498A" w:rsidRDefault="005B59FF" w:rsidP="008E6752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2A26902" w14:textId="77777777" w:rsidR="005B59FF" w:rsidRPr="0039498A" w:rsidRDefault="005B59FF" w:rsidP="008E6752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No requirements</w:t>
            </w:r>
          </w:p>
          <w:p w14:paraId="065499C3" w14:textId="77777777" w:rsidR="005B59FF" w:rsidRPr="0039498A" w:rsidRDefault="005B59FF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5B59FF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5B59FF" w:rsidRPr="0039498A" w:rsidRDefault="005B59FF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B59FF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5B59FF" w:rsidRPr="0039498A" w:rsidRDefault="005B59FF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944962" w:rsidRPr="003B6DF4" w14:paraId="2E821FBF" w14:textId="77777777" w:rsidTr="00FB1033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944962" w:rsidRPr="003B6DF4" w:rsidRDefault="00944962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</w:tcPr>
          <w:p w14:paraId="28395DEF" w14:textId="4214E67F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5CF87106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44962" w:rsidRPr="003B6DF4" w14:paraId="768CEEF6" w14:textId="77777777" w:rsidTr="00FB1033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944962" w:rsidRPr="003B6DF4" w:rsidRDefault="00944962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</w:tcPr>
          <w:p w14:paraId="560D3B8B" w14:textId="18C5D9A1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36DB5E85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44962" w:rsidRPr="003B6DF4" w14:paraId="6FD9320F" w14:textId="77777777" w:rsidTr="00FB1033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48510299" w:rsidR="00944962" w:rsidRPr="003B6DF4" w:rsidRDefault="00944962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3</w:t>
            </w:r>
          </w:p>
        </w:tc>
        <w:tc>
          <w:tcPr>
            <w:tcW w:w="2322" w:type="dxa"/>
            <w:shd w:val="clear" w:color="auto" w:fill="F2F2F2" w:themeFill="background1" w:themeFillShade="F2"/>
          </w:tcPr>
          <w:p w14:paraId="11ADA4EE" w14:textId="5A8ABC3D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93AA9A3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44962" w:rsidRPr="003B6DF4" w14:paraId="1110E848" w14:textId="77777777" w:rsidTr="00FB1033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468C91D" w14:textId="66DD76B4" w:rsidR="00944962" w:rsidRPr="003B6DF4" w:rsidRDefault="00944962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4</w:t>
            </w:r>
          </w:p>
        </w:tc>
        <w:tc>
          <w:tcPr>
            <w:tcW w:w="2322" w:type="dxa"/>
            <w:shd w:val="clear" w:color="auto" w:fill="F2F2F2" w:themeFill="background1" w:themeFillShade="F2"/>
          </w:tcPr>
          <w:p w14:paraId="42F7FFC7" w14:textId="7D9A321E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F1C4F82" w14:textId="17644AE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3C22FC61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2538DA06" w14:textId="77777777" w:rsidR="00944962" w:rsidRPr="003B6DF4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41CED1F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53310686" w14:textId="591FD066" w:rsidR="004A36A7" w:rsidRPr="003B6DF4" w:rsidRDefault="004A36A7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1.5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AD42CB5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8C3D00D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B117AAE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189C5E00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5A7190CB" w:rsidR="006E3A65" w:rsidRPr="003B6DF4" w:rsidRDefault="004A36A7" w:rsidP="004A36A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3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537BAFE7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94A8743" w14:textId="69957DC0" w:rsidR="004A36A7" w:rsidRPr="003B6DF4" w:rsidRDefault="004A36A7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4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7B33EC41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11FB6E6E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75C82C54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B597F77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5C5064A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2BFCE593" w14:textId="27062A9C" w:rsidR="004A36A7" w:rsidRPr="003B6DF4" w:rsidRDefault="004A36A7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2.5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FFFF206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8F49DCE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B56C892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6B594F9F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F3D7451" w:rsidR="006E3A65" w:rsidRPr="003B6DF4" w:rsidRDefault="004A36A7" w:rsidP="004A36A7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3.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lang w:bidi="ar-YE"/>
        </w:rPr>
      </w:pPr>
    </w:p>
    <w:p w14:paraId="5729D1AB" w14:textId="77777777" w:rsidR="004A36A7" w:rsidRDefault="004A36A7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lang w:bidi="ar-YE"/>
        </w:rPr>
      </w:pPr>
    </w:p>
    <w:p w14:paraId="7A5D7A97" w14:textId="77777777" w:rsidR="004A36A7" w:rsidRDefault="004A36A7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lang w:bidi="ar-YE"/>
        </w:rPr>
      </w:pPr>
    </w:p>
    <w:p w14:paraId="6F34DB27" w14:textId="77777777" w:rsidR="004A36A7" w:rsidRPr="003B6DF4" w:rsidRDefault="004A36A7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291F7637" w:rsidR="00652624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22EFF7AF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5031038" w14:textId="3706D4ED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4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3191E619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5352597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7B9573E1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21D061E2" w14:textId="1C2363BD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247E295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2ACC52E9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0540277C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3593D247" w14:textId="14B602C2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02F6AEAF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C982E97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4F7D3AAC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8763290" w14:textId="25948FB0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7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97EA45E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2A746CC3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76261036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348ED3C" w14:textId="4F592A27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8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FC1CC13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68BEADFF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642776A3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3915CF7" w14:textId="2AB3047E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9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7AA821C8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F24DC63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49ED3CE4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70EF4E9" w14:textId="30C025F3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0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3D688ED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84FD6B9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38F1D313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72CFF3C" w14:textId="567C9C64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1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24487F49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0C47C8DF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1615EDA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440FBBE" w14:textId="05887C40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2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C066B15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2D46F446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32E98EF4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4D2617DF" w14:textId="60136782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3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496EAEFC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363BE5BF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2F2BE756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2D791CDB" w14:textId="6376D245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4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1A54D933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41D329F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A36A7" w:rsidRPr="003B6DF4" w14:paraId="6FD698C8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1C7D47D5" w14:textId="606D9E6B" w:rsidR="004A36A7" w:rsidRPr="003B6DF4" w:rsidRDefault="004A36A7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15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0D397639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707912E4" w14:textId="77777777" w:rsidR="004A36A7" w:rsidRPr="003B6DF4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944962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944962" w:rsidRPr="00067A97" w:rsidRDefault="00944962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2287B100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4A86701C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1F819D90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44962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944962" w:rsidRPr="00067A97" w:rsidRDefault="00944962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435D31DA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2B03944E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4A9E03C6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44962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944962" w:rsidRPr="00067A97" w:rsidRDefault="00944962" w:rsidP="00237363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387B7DD6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D68CC88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694E56E7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44962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0F4D5F45" w:rsidR="00944962" w:rsidRPr="00067A97" w:rsidRDefault="00944962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4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28BE5430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68C355C5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4973B1A" w:rsidR="00944962" w:rsidRPr="00067A97" w:rsidRDefault="00944962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4A36A7" w:rsidRPr="003B6DF4" w14:paraId="477DB14D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0800FF71" w14:textId="264C9C61" w:rsidR="004A36A7" w:rsidRPr="00067A97" w:rsidRDefault="004A36A7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5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2954521E" w14:textId="77777777" w:rsidR="004A36A7" w:rsidRPr="00067A97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22DF07FD" w14:textId="77777777" w:rsidR="004A36A7" w:rsidRPr="00067A97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61424C80" w14:textId="77777777" w:rsidR="004A36A7" w:rsidRPr="00067A97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4A36A7" w:rsidRPr="003B6DF4" w14:paraId="41C31FA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08BED22B" w14:textId="77777777" w:rsidR="004A36A7" w:rsidRDefault="004A36A7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1B916968" w14:textId="0E384E43" w:rsidR="004A36A7" w:rsidRPr="00067A97" w:rsidRDefault="004A36A7" w:rsidP="004A36A7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520" w:type="dxa"/>
            <w:shd w:val="clear" w:color="auto" w:fill="D9D9D9" w:themeFill="background1" w:themeFillShade="D9"/>
          </w:tcPr>
          <w:p w14:paraId="34856D95" w14:textId="77777777" w:rsidR="004A36A7" w:rsidRPr="00067A97" w:rsidRDefault="004A36A7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7DC9CCCF" w14:textId="211F261A" w:rsidR="004A36A7" w:rsidRPr="00067A97" w:rsidRDefault="004A36A7" w:rsidP="004A36A7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proofErr w:type="gramStart"/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  <w:proofErr w:type="gramEnd"/>
    </w:p>
    <w:p w14:paraId="10C75309" w14:textId="6D064746" w:rsidR="006D50F4" w:rsidRPr="003B6DF4" w:rsidRDefault="006D50F4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944962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944962" w:rsidRPr="003B6DF4" w:rsidRDefault="00944962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0E161309" w14:textId="77777777" w:rsidR="00944962" w:rsidRDefault="00944962" w:rsidP="008E6752">
            <w:pPr>
              <w:jc w:val="center"/>
              <w:rPr>
                <w:rFonts w:asciiTheme="majorBidi" w:hAnsiTheme="majorBidi" w:cstheme="majorBidi"/>
              </w:rPr>
            </w:pPr>
            <w:r w:rsidRPr="00BC131B">
              <w:rPr>
                <w:rFonts w:asciiTheme="majorBidi" w:hAnsiTheme="majorBidi" w:cstheme="majorBidi"/>
              </w:rPr>
              <w:t>Peer Reviewer</w:t>
            </w:r>
          </w:p>
          <w:p w14:paraId="2C84D7D5" w14:textId="7FE4F77D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2A511A">
              <w:rPr>
                <w:rFonts w:asciiTheme="majorBidi" w:hAnsiTheme="majorBidi" w:cstheme="majorBidi"/>
              </w:rPr>
              <w:t>Course Coordination Committee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0DF77198" w14:textId="77777777" w:rsidR="00944962" w:rsidRPr="009E20E2" w:rsidRDefault="00944962" w:rsidP="008E6752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- </w:t>
            </w:r>
            <w:r w:rsidRPr="009E20E2">
              <w:rPr>
                <w:rFonts w:asciiTheme="majorBidi" w:hAnsiTheme="majorBidi" w:cstheme="majorBidi"/>
              </w:rPr>
              <w:t>Correcting the semester exam questions and discussing solutions.</w:t>
            </w:r>
          </w:p>
          <w:p w14:paraId="68CD9F5F" w14:textId="77777777" w:rsidR="00944962" w:rsidRPr="009E20E2" w:rsidRDefault="00944962" w:rsidP="008E675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- </w:t>
            </w:r>
            <w:r w:rsidRPr="009E20E2">
              <w:rPr>
                <w:rFonts w:asciiTheme="majorBidi" w:hAnsiTheme="majorBidi" w:cstheme="majorBidi"/>
              </w:rPr>
              <w:t xml:space="preserve">Correction and discussion of </w:t>
            </w:r>
            <w:r>
              <w:rPr>
                <w:rFonts w:asciiTheme="majorBidi" w:hAnsiTheme="majorBidi" w:cstheme="majorBidi"/>
              </w:rPr>
              <w:t>researches and home works.</w:t>
            </w:r>
          </w:p>
          <w:p w14:paraId="7F58D653" w14:textId="3367E078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</w:rPr>
              <w:t>- W</w:t>
            </w:r>
            <w:r w:rsidRPr="009E20E2">
              <w:rPr>
                <w:rFonts w:asciiTheme="majorBidi" w:hAnsiTheme="majorBidi" w:cstheme="majorBidi"/>
              </w:rPr>
              <w:t>orkshops.</w:t>
            </w:r>
          </w:p>
        </w:tc>
      </w:tr>
      <w:tr w:rsidR="00944962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944962" w:rsidRDefault="00944962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44962" w:rsidRPr="003B6DF4" w:rsidRDefault="00944962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331B3715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D1611E">
              <w:rPr>
                <w:rFonts w:asciiTheme="majorBidi" w:hAnsiTheme="majorBidi" w:cstheme="majorBidi"/>
              </w:rPr>
              <w:t>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361CF227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</w:rPr>
              <w:t>Questionnaire</w:t>
            </w:r>
          </w:p>
        </w:tc>
      </w:tr>
      <w:tr w:rsidR="00944962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6A322F21" w:rsidR="00944962" w:rsidRPr="003B6DF4" w:rsidRDefault="00944962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44962">
              <w:rPr>
                <w:rFonts w:cstheme="minorHAnsi"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0F828DA0" w14:textId="77777777" w:rsidR="00944962" w:rsidRDefault="00944962" w:rsidP="008E6752">
            <w:pPr>
              <w:jc w:val="center"/>
              <w:rPr>
                <w:rFonts w:asciiTheme="majorBidi" w:hAnsiTheme="majorBidi" w:cstheme="majorBidi"/>
              </w:rPr>
            </w:pPr>
            <w:r w:rsidRPr="00BC131B">
              <w:rPr>
                <w:rFonts w:asciiTheme="majorBidi" w:hAnsiTheme="majorBidi" w:cstheme="majorBidi"/>
              </w:rPr>
              <w:t>Students</w:t>
            </w:r>
          </w:p>
          <w:p w14:paraId="1F024043" w14:textId="1E7FE33B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P</w:t>
            </w:r>
            <w:r w:rsidRPr="00BC131B">
              <w:rPr>
                <w:rFonts w:asciiTheme="majorBidi" w:hAnsiTheme="majorBidi" w:cstheme="majorBidi"/>
              </w:rPr>
              <w:t>rogram leaders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2B3D1970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5B50F4">
              <w:rPr>
                <w:rFonts w:asciiTheme="majorBidi" w:hAnsiTheme="majorBidi" w:cstheme="majorBidi"/>
              </w:rPr>
              <w:t xml:space="preserve">Questionnaires </w:t>
            </w:r>
            <w:r>
              <w:rPr>
                <w:rFonts w:asciiTheme="majorBidi" w:hAnsiTheme="majorBidi" w:cstheme="majorBidi"/>
              </w:rPr>
              <w:t>or i</w:t>
            </w:r>
            <w:r w:rsidRPr="00460673">
              <w:rPr>
                <w:rFonts w:asciiTheme="majorBidi" w:hAnsiTheme="majorBidi" w:cstheme="majorBidi"/>
              </w:rPr>
              <w:t>nterview</w:t>
            </w:r>
            <w:r>
              <w:rPr>
                <w:rFonts w:asciiTheme="majorBidi" w:hAnsiTheme="majorBidi" w:cstheme="majorBidi"/>
              </w:rPr>
              <w:t>s</w:t>
            </w:r>
            <w:r w:rsidRPr="00460673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with random sample of</w:t>
            </w:r>
            <w:r w:rsidRPr="005B50F4">
              <w:rPr>
                <w:rFonts w:asciiTheme="majorBidi" w:hAnsiTheme="majorBidi" w:cstheme="majorBidi"/>
              </w:rPr>
              <w:t xml:space="preserve"> students </w:t>
            </w:r>
            <w:r>
              <w:rPr>
                <w:rFonts w:asciiTheme="majorBidi" w:hAnsiTheme="majorBidi" w:cstheme="majorBidi"/>
              </w:rPr>
              <w:t xml:space="preserve">and to program leaders </w:t>
            </w:r>
            <w:r w:rsidRPr="005B50F4">
              <w:rPr>
                <w:rFonts w:asciiTheme="majorBidi" w:hAnsiTheme="majorBidi" w:cstheme="majorBidi"/>
              </w:rPr>
              <w:t xml:space="preserve">to assess </w:t>
            </w:r>
            <w:r w:rsidRPr="00460673">
              <w:rPr>
                <w:rFonts w:asciiTheme="majorBidi" w:hAnsiTheme="majorBidi" w:cstheme="majorBidi"/>
              </w:rPr>
              <w:t>achievement of course learning outcomes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944962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71D82497" w:rsidR="00944962" w:rsidRPr="003B6DF4" w:rsidRDefault="00944962" w:rsidP="00944962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44962">
              <w:rPr>
                <w:rFonts w:cstheme="minorHAnsi"/>
                <w:sz w:val="24"/>
                <w:szCs w:val="24"/>
                <w:lang w:bidi="ar-EG"/>
              </w:rPr>
              <w:t xml:space="preserve">Quality of learning resources 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0EB8EA05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D1611E">
              <w:rPr>
                <w:rFonts w:asciiTheme="majorBidi" w:hAnsiTheme="majorBidi" w:cstheme="majorBidi"/>
              </w:rPr>
              <w:t>Quality Committee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66F689E5" w:rsidR="00944962" w:rsidRPr="003B6DF4" w:rsidRDefault="00944962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</w:rPr>
              <w:t>Questionnaire</w:t>
            </w: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58"/>
        <w:gridCol w:w="7034"/>
      </w:tblGrid>
      <w:tr w:rsidR="004A36A7" w:rsidRPr="004A36A7" w14:paraId="41533038" w14:textId="77777777" w:rsidTr="00F518D7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077C52CD" w14:textId="77777777" w:rsidR="004A36A7" w:rsidRPr="004A36A7" w:rsidRDefault="004A36A7" w:rsidP="004A36A7">
            <w:pPr>
              <w:spacing w:after="160" w:line="259" w:lineRule="auto"/>
              <w:rPr>
                <w:rFonts w:ascii="DIN NEXT™ ARABIC REGULAR" w:eastAsia="Calibri" w:hAnsi="DIN NEXT™ ARABIC REGULAR" w:cs="DIN NEXT™ ARABIC REGULAR"/>
                <w:caps/>
                <w:color w:val="FFFFFF"/>
                <w:sz w:val="24"/>
                <w:szCs w:val="24"/>
                <w:rtl/>
              </w:rPr>
            </w:pPr>
            <w:r w:rsidRPr="004A36A7">
              <w:rPr>
                <w:rFonts w:ascii="DIN NEXT™ ARABIC REGULAR" w:eastAsia="Calibri" w:hAnsi="DIN NEXT™ ARABIC REGULAR" w:cs="DIN NEXT™ ARABIC REGULAR"/>
                <w:caps/>
                <w:color w:val="FFFFFF"/>
                <w:sz w:val="24"/>
                <w:szCs w:val="24"/>
              </w:rPr>
              <w:t>Council /COMM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7812AC9" w14:textId="77777777" w:rsidR="004A36A7" w:rsidRPr="004A36A7" w:rsidRDefault="004A36A7" w:rsidP="004A36A7">
            <w:pPr>
              <w:spacing w:after="160" w:line="259" w:lineRule="auto"/>
              <w:rPr>
                <w:rFonts w:ascii="DIN NEXT™ ARABIC REGULAR" w:eastAsia="Calibri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  <w:r w:rsidRPr="004A36A7">
              <w:rPr>
                <w:rFonts w:ascii="DIN NEXT™ ARABIC REGULAR" w:eastAsia="Calibri" w:hAnsi="DIN NEXT™ ARABIC REGULAR" w:cs="DIN NEXT™ ARABIC REGULAR"/>
                <w:caps/>
                <w:sz w:val="24"/>
                <w:szCs w:val="24"/>
                <w:lang w:bidi="ar-EG"/>
              </w:rPr>
              <w:t>Tourism and Hotel management Departmrnt Board/ College of Tourism and Archeology Board</w:t>
            </w:r>
          </w:p>
        </w:tc>
      </w:tr>
      <w:tr w:rsidR="004A36A7" w:rsidRPr="004A36A7" w14:paraId="21C8C51B" w14:textId="77777777" w:rsidTr="00F518D7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F6DADF6" w14:textId="77777777" w:rsidR="004A36A7" w:rsidRPr="004A36A7" w:rsidRDefault="004A36A7" w:rsidP="004A36A7">
            <w:pPr>
              <w:spacing w:after="160" w:line="259" w:lineRule="auto"/>
              <w:rPr>
                <w:rFonts w:ascii="DIN NEXT™ ARABIC REGULAR" w:eastAsia="Calibri" w:hAnsi="DIN NEXT™ ARABIC REGULAR" w:cs="DIN NEXT™ ARABIC REGULAR"/>
                <w:caps/>
                <w:color w:val="FFFFFF"/>
                <w:sz w:val="24"/>
                <w:szCs w:val="24"/>
                <w:rtl/>
              </w:rPr>
            </w:pPr>
            <w:r w:rsidRPr="004A36A7">
              <w:rPr>
                <w:rFonts w:ascii="DIN NEXT™ ARABIC REGULAR" w:eastAsia="Calibri" w:hAnsi="DIN NEXT™ ARABIC REGULAR" w:cs="DIN NEXT™ ARABIC REGULAR"/>
                <w:caps/>
                <w:color w:val="FFFFFF"/>
                <w:sz w:val="24"/>
                <w:szCs w:val="24"/>
              </w:rPr>
              <w:t>Ref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1DB77323" w14:textId="77777777" w:rsidR="004A36A7" w:rsidRPr="004A36A7" w:rsidRDefault="004A36A7" w:rsidP="004A36A7">
            <w:pPr>
              <w:spacing w:after="160" w:line="259" w:lineRule="auto"/>
              <w:rPr>
                <w:rFonts w:ascii="DIN NEXT™ ARABIC REGULAR" w:eastAsia="Calibri" w:hAnsi="DIN NEXT™ ARABIC REGULAR" w:cs="DIN NEXT™ ARABIC REGULAR"/>
                <w:caps/>
                <w:sz w:val="24"/>
                <w:szCs w:val="24"/>
                <w:rtl/>
              </w:rPr>
            </w:pPr>
            <w:r w:rsidRPr="004A36A7">
              <w:rPr>
                <w:rFonts w:ascii="DIN NEXT™ ARABIC REGULAR" w:eastAsia="Calibri" w:hAnsi="DIN NEXT™ ARABIC REGULAR" w:cs="DIN NEXT™ ARABIC REGULAR"/>
                <w:caps/>
                <w:sz w:val="24"/>
                <w:szCs w:val="24"/>
              </w:rPr>
              <w:t>First meeting</w:t>
            </w:r>
          </w:p>
        </w:tc>
      </w:tr>
      <w:tr w:rsidR="004A36A7" w:rsidRPr="004A36A7" w14:paraId="4B8FF1CC" w14:textId="77777777" w:rsidTr="00F518D7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3E69E9" w14:textId="77777777" w:rsidR="004A36A7" w:rsidRPr="004A36A7" w:rsidRDefault="004A36A7" w:rsidP="004A36A7">
            <w:pPr>
              <w:spacing w:after="160" w:line="259" w:lineRule="auto"/>
              <w:rPr>
                <w:rFonts w:ascii="DIN NEXT™ ARABIC REGULAR" w:eastAsia="Calibri" w:hAnsi="DIN NEXT™ ARABIC REGULAR" w:cs="DIN NEXT™ ARABIC REGULAR"/>
                <w:caps/>
                <w:color w:val="FFFFFF"/>
                <w:sz w:val="24"/>
                <w:szCs w:val="24"/>
                <w:rtl/>
              </w:rPr>
            </w:pPr>
            <w:r w:rsidRPr="004A36A7">
              <w:rPr>
                <w:rFonts w:ascii="DIN NEXT™ ARABIC REGULAR" w:eastAsia="Calibri" w:hAnsi="DIN NEXT™ ARABIC REGULAR" w:cs="DIN NEXT™ ARABIC REGULAR"/>
                <w:caps/>
                <w:color w:val="FFFFFF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2B71E5F7" w14:textId="77777777" w:rsidR="004A36A7" w:rsidRPr="004A36A7" w:rsidRDefault="004A36A7" w:rsidP="004A36A7">
            <w:pPr>
              <w:spacing w:after="160" w:line="259" w:lineRule="auto"/>
              <w:rPr>
                <w:rFonts w:ascii="DIN NEXT™ ARABIC REGULAR" w:eastAsia="Calibri" w:hAnsi="DIN NEXT™ ARABIC REGULAR" w:cs="DIN NEXT™ ARABIC REGULAR"/>
                <w:caps/>
                <w:sz w:val="24"/>
                <w:szCs w:val="24"/>
                <w:rtl/>
              </w:rPr>
            </w:pPr>
            <w:r w:rsidRPr="004A36A7">
              <w:rPr>
                <w:rFonts w:ascii="DIN NEXT™ ARABIC REGULAR" w:eastAsia="Calibri" w:hAnsi="DIN NEXT™ ARABIC REGULAR" w:cs="DIN NEXT™ ARABIC REGULAR"/>
                <w:caps/>
                <w:sz w:val="24"/>
                <w:szCs w:val="24"/>
              </w:rPr>
              <w:t>1445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DA39C2" w14:textId="77777777" w:rsidR="002130D6" w:rsidRDefault="002130D6" w:rsidP="00EE490F">
      <w:pPr>
        <w:spacing w:after="0" w:line="240" w:lineRule="auto"/>
      </w:pPr>
      <w:r>
        <w:separator/>
      </w:r>
    </w:p>
  </w:endnote>
  <w:endnote w:type="continuationSeparator" w:id="0">
    <w:p w14:paraId="444E8C05" w14:textId="77777777" w:rsidR="002130D6" w:rsidRDefault="002130D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Times New Roman"/>
    <w:charset w:val="B2"/>
    <w:family w:val="auto"/>
    <w:pitch w:val="variable"/>
    <w:sig w:usb0="00000000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18915EC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D569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E47E7E" w14:textId="77777777" w:rsidR="002130D6" w:rsidRDefault="002130D6" w:rsidP="00EE490F">
      <w:pPr>
        <w:spacing w:after="0" w:line="240" w:lineRule="auto"/>
      </w:pPr>
      <w:r>
        <w:separator/>
      </w:r>
    </w:p>
  </w:footnote>
  <w:footnote w:type="continuationSeparator" w:id="0">
    <w:p w14:paraId="2BC274D9" w14:textId="77777777" w:rsidR="002130D6" w:rsidRDefault="002130D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ECFA27" w14:textId="5415E634" w:rsidR="000263E2" w:rsidRDefault="000665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7"/>
  </w:num>
  <w:num w:numId="3">
    <w:abstractNumId w:val="33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6"/>
  </w:num>
  <w:num w:numId="16">
    <w:abstractNumId w:val="8"/>
  </w:num>
  <w:num w:numId="17">
    <w:abstractNumId w:val="16"/>
  </w:num>
  <w:num w:numId="18">
    <w:abstractNumId w:val="22"/>
  </w:num>
  <w:num w:numId="19">
    <w:abstractNumId w:val="31"/>
  </w:num>
  <w:num w:numId="20">
    <w:abstractNumId w:val="15"/>
  </w:num>
  <w:num w:numId="21">
    <w:abstractNumId w:val="24"/>
  </w:num>
  <w:num w:numId="22">
    <w:abstractNumId w:val="25"/>
  </w:num>
  <w:num w:numId="23">
    <w:abstractNumId w:val="34"/>
  </w:num>
  <w:num w:numId="24">
    <w:abstractNumId w:val="6"/>
  </w:num>
  <w:num w:numId="25">
    <w:abstractNumId w:val="20"/>
  </w:num>
  <w:num w:numId="26">
    <w:abstractNumId w:val="30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29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8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30D6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7050"/>
    <w:rsid w:val="00461566"/>
    <w:rsid w:val="00462074"/>
    <w:rsid w:val="00464F77"/>
    <w:rsid w:val="004753C7"/>
    <w:rsid w:val="00480FFF"/>
    <w:rsid w:val="00495B8D"/>
    <w:rsid w:val="004A36A7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B59FF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966C0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44962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E7E28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D569E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AB76FCAFDD241B4ABA2AAAC3BAD3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31D8D-DB1B-4DCF-8616-3C9BEE229A23}"/>
      </w:docPartPr>
      <w:docPartBody>
        <w:p w:rsidR="00556FB2" w:rsidRDefault="006C56B5" w:rsidP="006C56B5">
          <w:pPr>
            <w:pStyle w:val="FAB76FCAFDD241B4ABA2AAAC3BAD38E9"/>
          </w:pPr>
          <w:r w:rsidRPr="00043116">
            <w:rPr>
              <w:rFonts w:cstheme="minorHAnsi"/>
              <w:i/>
              <w:iCs/>
              <w:color w:val="76923C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6923C" w:themeColor="accent3" w:themeShade="BF"/>
            </w:rPr>
            <w:t>.</w:t>
          </w:r>
        </w:p>
      </w:docPartBody>
    </w:docPart>
    <w:docPart>
      <w:docPartPr>
        <w:name w:val="574346832F224CBCB8F778E1819B4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494AE-31D0-4931-8404-CFD260BB9AAC}"/>
      </w:docPartPr>
      <w:docPartBody>
        <w:p w:rsidR="00556FB2" w:rsidRDefault="006C56B5" w:rsidP="006C56B5">
          <w:pPr>
            <w:pStyle w:val="574346832F224CBCB8F778E1819B4CB7"/>
          </w:pPr>
          <w:r w:rsidRPr="00043116">
            <w:rPr>
              <w:rFonts w:cstheme="minorHAnsi"/>
              <w:i/>
              <w:iCs/>
              <w:color w:val="76923C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6923C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6923C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Times New Roman"/>
    <w:charset w:val="B2"/>
    <w:family w:val="auto"/>
    <w:pitch w:val="variable"/>
    <w:sig w:usb0="00000000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D50AA"/>
    <w:rsid w:val="00455241"/>
    <w:rsid w:val="00470F03"/>
    <w:rsid w:val="004D5F15"/>
    <w:rsid w:val="00556FB2"/>
    <w:rsid w:val="005E067E"/>
    <w:rsid w:val="005E3072"/>
    <w:rsid w:val="006C56B5"/>
    <w:rsid w:val="007018F9"/>
    <w:rsid w:val="007A76AE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56B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  <w:style w:type="paragraph" w:customStyle="1" w:styleId="FAB76FCAFDD241B4ABA2AAAC3BAD38E9">
    <w:name w:val="FAB76FCAFDD241B4ABA2AAAC3BAD38E9"/>
    <w:rsid w:val="006C56B5"/>
    <w:pPr>
      <w:spacing w:after="200" w:line="276" w:lineRule="auto"/>
    </w:pPr>
  </w:style>
  <w:style w:type="paragraph" w:customStyle="1" w:styleId="574346832F224CBCB8F778E1819B4CB7">
    <w:name w:val="574346832F224CBCB8F778E1819B4CB7"/>
    <w:rsid w:val="006C56B5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56B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  <w:style w:type="paragraph" w:customStyle="1" w:styleId="FAB76FCAFDD241B4ABA2AAAC3BAD38E9">
    <w:name w:val="FAB76FCAFDD241B4ABA2AAAC3BAD38E9"/>
    <w:rsid w:val="006C56B5"/>
    <w:pPr>
      <w:spacing w:after="200" w:line="276" w:lineRule="auto"/>
    </w:pPr>
  </w:style>
  <w:style w:type="paragraph" w:customStyle="1" w:styleId="574346832F224CBCB8F778E1819B4CB7">
    <w:name w:val="574346832F224CBCB8F778E1819B4CB7"/>
    <w:rsid w:val="006C56B5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1053801-6AFF-4B49-950E-06C7CB93A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6</Pages>
  <Words>612</Words>
  <Characters>349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LENOVO</cp:lastModifiedBy>
  <cp:revision>26</cp:revision>
  <cp:lastPrinted>2023-09-03T06:18:00Z</cp:lastPrinted>
  <dcterms:created xsi:type="dcterms:W3CDTF">2022-10-23T15:08:00Z</dcterms:created>
  <dcterms:modified xsi:type="dcterms:W3CDTF">2023-09-06T09:34:00Z</dcterms:modified>
  <cp:contentStatus/>
</cp:coreProperties>
</file>